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10AE3E" w14:textId="15BE34BE" w:rsidR="00D910B9" w:rsidRDefault="00CE4FEE">
      <w:r w:rsidRPr="00CE4FEE">
        <w:t>"Feedback for Project Number 28"</w:t>
      </w:r>
    </w:p>
    <w:p w14:paraId="2B56E786" w14:textId="77777777" w:rsidR="00CE4FEE" w:rsidRDefault="00CE4FEE" w:rsidP="00CE4FEE"/>
    <w:p w14:paraId="6DAA1861" w14:textId="60574A53" w:rsidR="00CE4FEE" w:rsidRDefault="00CE4FEE" w:rsidP="00CE4FEE">
      <w:r>
        <w:t>What did you first notice about this project?</w:t>
      </w:r>
    </w:p>
    <w:p w14:paraId="31763142" w14:textId="3A7A1457" w:rsidR="00CE4FEE" w:rsidRDefault="00CE4FEE" w:rsidP="00CE4FEE">
      <w:r>
        <w:t xml:space="preserve"> </w:t>
      </w:r>
      <w:r w:rsidR="005803C0">
        <w:t>The project was published to RPubs.</w:t>
      </w:r>
    </w:p>
    <w:p w14:paraId="1E4C79BC" w14:textId="3DABE192" w:rsidR="00CE4FEE" w:rsidRDefault="00CE4FEE" w:rsidP="00CE4FEE">
      <w:r>
        <w:t>What was this projects main story?</w:t>
      </w:r>
    </w:p>
    <w:p w14:paraId="76E6E315" w14:textId="0CB04C10" w:rsidR="00CE4FEE" w:rsidRDefault="005803C0" w:rsidP="00CE4FEE">
      <w:r>
        <w:t>2019 Auto sales by make</w:t>
      </w:r>
    </w:p>
    <w:p w14:paraId="006ACB88" w14:textId="173E293A" w:rsidR="00CE4FEE" w:rsidRDefault="00CE4FEE" w:rsidP="00CE4FEE">
      <w:r>
        <w:t>What were some areas of improvement?</w:t>
      </w:r>
    </w:p>
    <w:p w14:paraId="46C05742" w14:textId="5F4093BE" w:rsidR="00CE4FEE" w:rsidRDefault="005803C0" w:rsidP="00CE4FEE">
      <w:r>
        <w:t>The first couple of graphs don’t seem to belong in the presentation.</w:t>
      </w:r>
    </w:p>
    <w:p w14:paraId="21B40AE2" w14:textId="77777777" w:rsidR="00CE4FEE" w:rsidRDefault="00CE4FEE" w:rsidP="00CE4FEE">
      <w:r>
        <w:t>What elements would you add to this project?</w:t>
      </w:r>
    </w:p>
    <w:p w14:paraId="198168D9" w14:textId="7F4C0683" w:rsidR="00CE4FEE" w:rsidRDefault="005803C0" w:rsidP="00CE4FEE">
      <w:r>
        <w:t>The ability to compare two or more makes side by side.</w:t>
      </w:r>
    </w:p>
    <w:p w14:paraId="04F220A4" w14:textId="71C6E83D" w:rsidR="00CE4FEE" w:rsidRDefault="00CE4FEE" w:rsidP="00CE4FEE">
      <w:r>
        <w:t>What were some successful elements of this project?</w:t>
      </w:r>
    </w:p>
    <w:p w14:paraId="76C8592E" w14:textId="48129619" w:rsidR="00CE4FEE" w:rsidRDefault="005803C0" w:rsidP="00CE4FEE">
      <w:r>
        <w:t>The project has a great look and feel. It also has an “edit-me” feature to allow user to change chart type.</w:t>
      </w:r>
    </w:p>
    <w:p w14:paraId="57DAF105" w14:textId="006C6D34" w:rsidR="00CE4FEE" w:rsidRDefault="00CE4FEE" w:rsidP="00CE4FEE">
      <w:r>
        <w:t>Any other thoughts you would like to convey to your peer?</w:t>
      </w:r>
    </w:p>
    <w:p w14:paraId="3CFA2CAC" w14:textId="49715353" w:rsidR="00CE4FEE" w:rsidRDefault="00CE4FEE" w:rsidP="00CE4FEE">
      <w:r>
        <w:t xml:space="preserve">  </w:t>
      </w:r>
      <w:r w:rsidR="005803C0">
        <w:t>I would also make the page reactive to one make versus showing all makes in one long page. It would make it easier for user to navigate. However, you did a great job!</w:t>
      </w:r>
    </w:p>
    <w:sectPr w:rsidR="00CE4F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yNDM3MjI2NLcwszRQ0lEKTi0uzszPAykwrAUAGriZhiwAAAA="/>
  </w:docVars>
  <w:rsids>
    <w:rsidRoot w:val="00CE4FEE"/>
    <w:rsid w:val="005803C0"/>
    <w:rsid w:val="00CE4FEE"/>
    <w:rsid w:val="00D91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EC666"/>
  <w15:chartTrackingRefBased/>
  <w15:docId w15:val="{3BB00871-C090-4DBB-ACFE-629438F07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14</Words>
  <Characters>655</Characters>
  <Application>Microsoft Office Word</Application>
  <DocSecurity>0</DocSecurity>
  <Lines>5</Lines>
  <Paragraphs>1</Paragraphs>
  <ScaleCrop>false</ScaleCrop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rina Feagins</dc:creator>
  <cp:keywords/>
  <dc:description/>
  <cp:lastModifiedBy>Makrina Feagins</cp:lastModifiedBy>
  <cp:revision>3</cp:revision>
  <dcterms:created xsi:type="dcterms:W3CDTF">2020-05-06T05:32:00Z</dcterms:created>
  <dcterms:modified xsi:type="dcterms:W3CDTF">2020-05-06T06:00:00Z</dcterms:modified>
</cp:coreProperties>
</file>